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198D03" w14:textId="639848C7" w:rsidR="003A09EA" w:rsidRPr="00D32F7B" w:rsidRDefault="003A09EA" w:rsidP="00D32F7B">
      <w:pPr>
        <w:jc w:val="center"/>
        <w:rPr>
          <w:rFonts w:ascii="Times New Roman" w:hAnsi="Times New Roman" w:cs="Times New Roman"/>
          <w:sz w:val="24"/>
          <w:szCs w:val="24"/>
        </w:rPr>
      </w:pPr>
      <w:r w:rsidRPr="00D32F7B">
        <w:rPr>
          <w:rFonts w:ascii="Times New Roman" w:hAnsi="Times New Roman" w:cs="Times New Roman"/>
          <w:sz w:val="24"/>
          <w:szCs w:val="24"/>
        </w:rPr>
        <w:t>Assumptions</w:t>
      </w:r>
    </w:p>
    <w:p w14:paraId="6B63A4BB" w14:textId="6C194EBD" w:rsidR="003A09EA" w:rsidRPr="00D32F7B" w:rsidRDefault="003A09EA" w:rsidP="003A09E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32F7B">
        <w:rPr>
          <w:rFonts w:ascii="Times New Roman" w:hAnsi="Times New Roman" w:cs="Times New Roman"/>
          <w:sz w:val="24"/>
          <w:szCs w:val="24"/>
        </w:rPr>
        <w:t xml:space="preserve">Hostels taken under consideration </w:t>
      </w:r>
      <w:proofErr w:type="gramStart"/>
      <w:r w:rsidRPr="00D32F7B">
        <w:rPr>
          <w:rFonts w:ascii="Times New Roman" w:hAnsi="Times New Roman" w:cs="Times New Roman"/>
          <w:sz w:val="24"/>
          <w:szCs w:val="24"/>
        </w:rPr>
        <w:t>are:</w:t>
      </w:r>
      <w:proofErr w:type="gramEnd"/>
      <w:r w:rsidR="00D32F7B" w:rsidRPr="00D32F7B">
        <w:rPr>
          <w:rFonts w:ascii="Times New Roman" w:hAnsi="Times New Roman" w:cs="Times New Roman"/>
          <w:sz w:val="24"/>
          <w:szCs w:val="24"/>
        </w:rPr>
        <w:t xml:space="preserve"> Ashok, Bhagirath, </w:t>
      </w:r>
      <w:proofErr w:type="spellStart"/>
      <w:r w:rsidR="00D32F7B" w:rsidRPr="00D32F7B">
        <w:rPr>
          <w:rFonts w:ascii="Times New Roman" w:hAnsi="Times New Roman" w:cs="Times New Roman"/>
          <w:sz w:val="24"/>
          <w:szCs w:val="24"/>
        </w:rPr>
        <w:t>Budh</w:t>
      </w:r>
      <w:proofErr w:type="spellEnd"/>
      <w:r w:rsidR="00D32F7B" w:rsidRPr="00D32F7B">
        <w:rPr>
          <w:rFonts w:ascii="Times New Roman" w:hAnsi="Times New Roman" w:cs="Times New Roman"/>
          <w:sz w:val="24"/>
          <w:szCs w:val="24"/>
        </w:rPr>
        <w:t xml:space="preserve">, </w:t>
      </w:r>
      <w:r w:rsidR="00D32F7B" w:rsidRPr="00D32F7B">
        <w:rPr>
          <w:rFonts w:ascii="Times New Roman" w:hAnsi="Times New Roman" w:cs="Times New Roman"/>
          <w:sz w:val="24"/>
          <w:szCs w:val="24"/>
        </w:rPr>
        <w:t>CVR,</w:t>
      </w:r>
      <w:r w:rsidR="00D32F7B" w:rsidRPr="00D32F7B">
        <w:rPr>
          <w:rFonts w:ascii="Times New Roman" w:hAnsi="Times New Roman" w:cs="Times New Roman"/>
          <w:sz w:val="24"/>
          <w:szCs w:val="24"/>
        </w:rPr>
        <w:t xml:space="preserve"> Gandhi, Krishna, Malviya, </w:t>
      </w:r>
      <w:r w:rsidR="00D32F7B" w:rsidRPr="00D32F7B">
        <w:rPr>
          <w:rFonts w:ascii="Times New Roman" w:hAnsi="Times New Roman" w:cs="Times New Roman"/>
          <w:sz w:val="24"/>
          <w:szCs w:val="24"/>
        </w:rPr>
        <w:t>Meera,</w:t>
      </w:r>
      <w:r w:rsidR="00D32F7B" w:rsidRPr="00D32F7B">
        <w:rPr>
          <w:rFonts w:ascii="Times New Roman" w:hAnsi="Times New Roman" w:cs="Times New Roman"/>
          <w:sz w:val="24"/>
          <w:szCs w:val="24"/>
        </w:rPr>
        <w:t xml:space="preserve"> Ram, </w:t>
      </w:r>
      <w:r w:rsidR="00D32F7B" w:rsidRPr="00D32F7B">
        <w:rPr>
          <w:rFonts w:ascii="Times New Roman" w:hAnsi="Times New Roman" w:cs="Times New Roman"/>
          <w:sz w:val="24"/>
          <w:szCs w:val="24"/>
        </w:rPr>
        <w:t>Rana Pratap,</w:t>
      </w:r>
      <w:r w:rsidR="00D32F7B" w:rsidRPr="00D32F7B">
        <w:rPr>
          <w:rFonts w:ascii="Times New Roman" w:hAnsi="Times New Roman" w:cs="Times New Roman"/>
          <w:sz w:val="24"/>
          <w:szCs w:val="24"/>
        </w:rPr>
        <w:t xml:space="preserve"> Shankar, Srinivas Ramanujan, Vishwakarma, Vyas</w:t>
      </w:r>
    </w:p>
    <w:p w14:paraId="33F3DD62" w14:textId="7FF4BF81" w:rsidR="003A09EA" w:rsidRPr="00D32F7B" w:rsidRDefault="003A09EA" w:rsidP="003A09E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32F7B">
        <w:rPr>
          <w:rFonts w:ascii="Times New Roman" w:hAnsi="Times New Roman" w:cs="Times New Roman"/>
          <w:sz w:val="24"/>
          <w:szCs w:val="24"/>
        </w:rPr>
        <w:t>The capacity of each hostel is taken as 400 (arbitrary value).</w:t>
      </w:r>
    </w:p>
    <w:p w14:paraId="1A8BAFD0" w14:textId="4E180C3B" w:rsidR="003A09EA" w:rsidRPr="00D32F7B" w:rsidRDefault="003A09EA" w:rsidP="003A09E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32F7B">
        <w:rPr>
          <w:rFonts w:ascii="Times New Roman" w:hAnsi="Times New Roman" w:cs="Times New Roman"/>
          <w:sz w:val="24"/>
          <w:szCs w:val="24"/>
        </w:rPr>
        <w:t>All rooms have single occupancy.</w:t>
      </w:r>
    </w:p>
    <w:p w14:paraId="0B9A03E9" w14:textId="18153090" w:rsidR="003A09EA" w:rsidRPr="00D32F7B" w:rsidRDefault="003A09EA" w:rsidP="003A09E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32F7B">
        <w:rPr>
          <w:rFonts w:ascii="Times New Roman" w:hAnsi="Times New Roman" w:cs="Times New Roman"/>
          <w:sz w:val="24"/>
          <w:szCs w:val="24"/>
        </w:rPr>
        <w:t>Room numbers are from 1 to 400.</w:t>
      </w:r>
    </w:p>
    <w:sectPr w:rsidR="003A09EA" w:rsidRPr="00D32F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CB5887"/>
    <w:multiLevelType w:val="hybridMultilevel"/>
    <w:tmpl w:val="00E80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27426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tDQ0MjM1MDAzNDRT0lEKTi0uzszPAykwrAUAIBxibywAAAA="/>
  </w:docVars>
  <w:rsids>
    <w:rsidRoot w:val="003A09EA"/>
    <w:rsid w:val="001A2174"/>
    <w:rsid w:val="003A09EA"/>
    <w:rsid w:val="00D32F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FB3060"/>
  <w15:chartTrackingRefBased/>
  <w15:docId w15:val="{D2A289D6-5EB2-4BAE-9C82-0538754BB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09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45</Words>
  <Characters>26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Sanjay Rastogi</dc:creator>
  <cp:keywords/>
  <dc:description/>
  <cp:lastModifiedBy>Dr. Sanjay Rastogi</cp:lastModifiedBy>
  <cp:revision>1</cp:revision>
  <dcterms:created xsi:type="dcterms:W3CDTF">2022-04-12T06:38:00Z</dcterms:created>
  <dcterms:modified xsi:type="dcterms:W3CDTF">2022-04-12T06:52:00Z</dcterms:modified>
</cp:coreProperties>
</file>